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3C706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Meeting Detail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3F171908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szCs w:val="22"/>
        </w:rPr>
        <w:t> </w:t>
      </w:r>
    </w:p>
    <w:p w14:paraId="74281874" w14:textId="6E21CF56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Date: </w:t>
      </w:r>
      <w:r w:rsidR="00FA2323">
        <w:rPr>
          <w:rFonts w:ascii="Calibri" w:eastAsia="Times New Roman" w:hAnsi="Calibri" w:cs="Calibri"/>
          <w:szCs w:val="22"/>
        </w:rPr>
        <w:t>6</w:t>
      </w:r>
      <w:r w:rsidRPr="00717C54">
        <w:rPr>
          <w:rFonts w:ascii="Calibri" w:eastAsia="Times New Roman" w:hAnsi="Calibri" w:cs="Calibri"/>
          <w:szCs w:val="22"/>
        </w:rPr>
        <w:t>/</w:t>
      </w:r>
      <w:r w:rsidR="001D1038">
        <w:rPr>
          <w:rFonts w:ascii="Calibri" w:eastAsia="Times New Roman" w:hAnsi="Calibri" w:cs="Calibri"/>
          <w:szCs w:val="22"/>
        </w:rPr>
        <w:t>1</w:t>
      </w:r>
      <w:r w:rsidR="009D7393">
        <w:rPr>
          <w:rFonts w:ascii="Calibri" w:eastAsia="Times New Roman" w:hAnsi="Calibri" w:cs="Calibri"/>
          <w:szCs w:val="22"/>
        </w:rPr>
        <w:t>1</w:t>
      </w:r>
      <w:r w:rsidRPr="00717C54">
        <w:rPr>
          <w:rFonts w:ascii="Calibri" w:eastAsia="Times New Roman" w:hAnsi="Calibri" w:cs="Calibri"/>
          <w:szCs w:val="22"/>
        </w:rPr>
        <w:t>/2021 </w:t>
      </w:r>
    </w:p>
    <w:p w14:paraId="413EFE18" w14:textId="6F76FAF3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ime: </w:t>
      </w:r>
      <w:r w:rsidR="00B3633B">
        <w:rPr>
          <w:rFonts w:ascii="Calibri" w:eastAsia="Times New Roman" w:hAnsi="Calibri" w:cs="Calibri"/>
          <w:szCs w:val="22"/>
        </w:rPr>
        <w:t>3-4</w:t>
      </w:r>
      <w:r w:rsidRPr="00717C54">
        <w:rPr>
          <w:rFonts w:ascii="Calibri" w:eastAsia="Times New Roman" w:hAnsi="Calibri" w:cs="Calibri"/>
          <w:szCs w:val="22"/>
        </w:rPr>
        <w:t>pm </w:t>
      </w:r>
    </w:p>
    <w:p w14:paraId="28A6C48C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Location: </w:t>
      </w:r>
      <w:r w:rsidRPr="00717C54">
        <w:rPr>
          <w:rFonts w:ascii="Calibri" w:eastAsia="Times New Roman" w:hAnsi="Calibri" w:cs="Calibri"/>
          <w:szCs w:val="22"/>
        </w:rPr>
        <w:t>Microsoft Teams </w:t>
      </w:r>
    </w:p>
    <w:p w14:paraId="20CF02EE" w14:textId="77777777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Type of Meeting: </w:t>
      </w:r>
      <w:r w:rsidRPr="00717C54">
        <w:rPr>
          <w:rFonts w:ascii="Calibri" w:eastAsia="Times New Roman" w:hAnsi="Calibri" w:cs="Calibri"/>
          <w:szCs w:val="22"/>
        </w:rPr>
        <w:t>Project Team Meeting </w:t>
      </w:r>
    </w:p>
    <w:p w14:paraId="40B036A8" w14:textId="5AEF5B02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Note Taker: </w:t>
      </w:r>
      <w:r w:rsidR="00B3633B">
        <w:rPr>
          <w:rFonts w:ascii="Calibri" w:eastAsia="Times New Roman" w:hAnsi="Calibri" w:cs="Calibri"/>
          <w:szCs w:val="22"/>
        </w:rPr>
        <w:t>Mohammad</w:t>
      </w:r>
    </w:p>
    <w:p w14:paraId="432DAED6" w14:textId="2D3768AB" w:rsidR="00717C54" w:rsidRPr="00717C54" w:rsidRDefault="00717C54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Members Present: </w:t>
      </w:r>
      <w:r w:rsidR="00B3633B" w:rsidRPr="00B3633B">
        <w:rPr>
          <w:rFonts w:ascii="Calibri" w:eastAsia="Times New Roman" w:hAnsi="Calibri" w:cs="Calibri"/>
          <w:szCs w:val="22"/>
        </w:rPr>
        <w:t>Mohammad</w:t>
      </w:r>
      <w:r w:rsidR="00B3633B">
        <w:rPr>
          <w:rFonts w:ascii="Calibri" w:eastAsia="Times New Roman" w:hAnsi="Calibri" w:cs="Calibri"/>
          <w:b/>
          <w:bCs/>
          <w:szCs w:val="22"/>
        </w:rPr>
        <w:t>,</w:t>
      </w:r>
      <w:r w:rsidRPr="00717C54">
        <w:rPr>
          <w:rFonts w:ascii="Calibri" w:eastAsia="Times New Roman" w:hAnsi="Calibri" w:cs="Calibri"/>
          <w:szCs w:val="22"/>
        </w:rPr>
        <w:t xml:space="preserve"> </w:t>
      </w:r>
      <w:proofErr w:type="spellStart"/>
      <w:r w:rsidRPr="00717C54">
        <w:rPr>
          <w:rFonts w:ascii="Calibri" w:eastAsia="Times New Roman" w:hAnsi="Calibri" w:cs="Calibri"/>
          <w:szCs w:val="22"/>
        </w:rPr>
        <w:t>Ridho</w:t>
      </w:r>
      <w:proofErr w:type="spellEnd"/>
      <w:r>
        <w:rPr>
          <w:rFonts w:ascii="Calibri" w:eastAsia="Times New Roman" w:hAnsi="Calibri" w:cs="Calibri"/>
          <w:szCs w:val="22"/>
        </w:rPr>
        <w:t>, Augustus</w:t>
      </w:r>
    </w:p>
    <w:p w14:paraId="6F59A66B" w14:textId="1A8AF809" w:rsidR="00717C54" w:rsidRPr="001D1038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Cs w:val="22"/>
        </w:rPr>
        <w:t>Apologies: </w:t>
      </w:r>
      <w:proofErr w:type="spellStart"/>
      <w:r w:rsidR="009D7393" w:rsidRPr="00717C54">
        <w:rPr>
          <w:rFonts w:ascii="Calibri" w:eastAsia="Times New Roman" w:hAnsi="Calibri" w:cs="Calibri"/>
          <w:szCs w:val="22"/>
        </w:rPr>
        <w:t>Siyuan</w:t>
      </w:r>
      <w:proofErr w:type="spellEnd"/>
      <w:r w:rsidR="00FA2323">
        <w:rPr>
          <w:rFonts w:ascii="Calibri" w:eastAsia="Times New Roman" w:hAnsi="Calibri" w:cs="Calibri"/>
          <w:szCs w:val="22"/>
        </w:rPr>
        <w:t xml:space="preserve">, </w:t>
      </w:r>
      <w:r w:rsidR="00FA2323" w:rsidRPr="00717C54">
        <w:rPr>
          <w:rFonts w:ascii="Calibri" w:eastAsia="Times New Roman" w:hAnsi="Calibri" w:cs="Calibri"/>
          <w:szCs w:val="22"/>
        </w:rPr>
        <w:t>Oudom</w:t>
      </w:r>
    </w:p>
    <w:p w14:paraId="09EA6733" w14:textId="77777777" w:rsidR="006F5C73" w:rsidRPr="00717C54" w:rsidRDefault="006F5C73" w:rsidP="00717C5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3D1C3A05" w14:textId="392893F7" w:rsidR="001D1038" w:rsidRDefault="00717C54" w:rsidP="00B3633B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 w:rsidRPr="00717C54">
        <w:rPr>
          <w:rFonts w:ascii="Calibri" w:eastAsia="Times New Roman" w:hAnsi="Calibri" w:cs="Calibri"/>
          <w:b/>
          <w:bCs/>
          <w:sz w:val="32"/>
          <w:szCs w:val="32"/>
        </w:rPr>
        <w:t>Notes</w:t>
      </w:r>
      <w:r w:rsidRPr="00717C54">
        <w:rPr>
          <w:rFonts w:ascii="Calibri" w:eastAsia="Times New Roman" w:hAnsi="Calibri" w:cs="Calibri"/>
          <w:sz w:val="32"/>
          <w:szCs w:val="32"/>
        </w:rPr>
        <w:t> </w:t>
      </w:r>
    </w:p>
    <w:p w14:paraId="791DE28B" w14:textId="23A22BB5" w:rsidR="004B420A" w:rsidRDefault="009D7393" w:rsidP="00B3633B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 xml:space="preserve">Checkup on </w:t>
      </w:r>
      <w:r w:rsidR="00FA2323">
        <w:rPr>
          <w:rFonts w:ascii="Calibri" w:eastAsia="Times New Roman" w:hAnsi="Calibri" w:cs="Calibri"/>
          <w:szCs w:val="22"/>
        </w:rPr>
        <w:t xml:space="preserve">every </w:t>
      </w:r>
      <w:proofErr w:type="gramStart"/>
      <w:r w:rsidR="00FA2323">
        <w:rPr>
          <w:rFonts w:ascii="Calibri" w:eastAsia="Times New Roman" w:hAnsi="Calibri" w:cs="Calibri"/>
          <w:szCs w:val="22"/>
        </w:rPr>
        <w:t>members</w:t>
      </w:r>
      <w:proofErr w:type="gramEnd"/>
      <w:r w:rsidR="00FA2323">
        <w:rPr>
          <w:rFonts w:ascii="Calibri" w:eastAsia="Times New Roman" w:hAnsi="Calibri" w:cs="Calibri"/>
          <w:szCs w:val="22"/>
        </w:rPr>
        <w:t xml:space="preserve"> progress</w:t>
      </w:r>
    </w:p>
    <w:p w14:paraId="2D33B65B" w14:textId="3E0903BD" w:rsidR="009D7393" w:rsidRDefault="00FA2323" w:rsidP="00B3633B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Discuss next plan and solutions to the image function</w:t>
      </w:r>
    </w:p>
    <w:p w14:paraId="52595D3B" w14:textId="177A4E29" w:rsidR="00717C54" w:rsidRPr="00FA2323" w:rsidRDefault="00FA2323" w:rsidP="00FA2323">
      <w:pPr>
        <w:pStyle w:val="ListParagraph"/>
        <w:numPr>
          <w:ilvl w:val="0"/>
          <w:numId w:val="6"/>
        </w:num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  <w:r>
        <w:rPr>
          <w:rFonts w:ascii="Calibri" w:eastAsia="Times New Roman" w:hAnsi="Calibri" w:cs="Calibri"/>
          <w:szCs w:val="22"/>
        </w:rPr>
        <w:t>Tests for the image functions have been discussed</w:t>
      </w:r>
    </w:p>
    <w:p w14:paraId="0522DFC0" w14:textId="77777777" w:rsidR="00717C54" w:rsidRPr="00717C54" w:rsidRDefault="00717C54" w:rsidP="00717C54">
      <w:pPr>
        <w:spacing w:after="0" w:line="240" w:lineRule="auto"/>
        <w:textAlignment w:val="baseline"/>
        <w:rPr>
          <w:rFonts w:ascii="Calibri" w:eastAsia="Times New Roman" w:hAnsi="Calibri" w:cs="Calibri"/>
          <w:szCs w:val="22"/>
        </w:rPr>
      </w:pPr>
    </w:p>
    <w:p w14:paraId="5FE6DBBC" w14:textId="77777777" w:rsidR="00E93947" w:rsidRDefault="00E93947"/>
    <w:sectPr w:rsidR="00E939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41501" w14:textId="77777777" w:rsidR="00076FA4" w:rsidRDefault="00076FA4" w:rsidP="00B504A4">
      <w:pPr>
        <w:spacing w:after="0" w:line="240" w:lineRule="auto"/>
      </w:pPr>
      <w:r>
        <w:separator/>
      </w:r>
    </w:p>
  </w:endnote>
  <w:endnote w:type="continuationSeparator" w:id="0">
    <w:p w14:paraId="5BC2B3E3" w14:textId="77777777" w:rsidR="00076FA4" w:rsidRDefault="00076FA4" w:rsidP="00B50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A8C8DD" w14:textId="77777777" w:rsidR="00076FA4" w:rsidRDefault="00076FA4" w:rsidP="00B504A4">
      <w:pPr>
        <w:spacing w:after="0" w:line="240" w:lineRule="auto"/>
      </w:pPr>
      <w:r>
        <w:separator/>
      </w:r>
    </w:p>
  </w:footnote>
  <w:footnote w:type="continuationSeparator" w:id="0">
    <w:p w14:paraId="775A41F3" w14:textId="77777777" w:rsidR="00076FA4" w:rsidRDefault="00076FA4" w:rsidP="00B50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A53923"/>
    <w:multiLevelType w:val="hybridMultilevel"/>
    <w:tmpl w:val="43E038C6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62FB8"/>
    <w:multiLevelType w:val="multilevel"/>
    <w:tmpl w:val="BC523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6DA3A93"/>
    <w:multiLevelType w:val="hybridMultilevel"/>
    <w:tmpl w:val="8EAE28A4"/>
    <w:lvl w:ilvl="0" w:tplc="B15A5F62">
      <w:start w:val="1"/>
      <w:numFmt w:val="decimal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3" w15:restartNumberingAfterBreak="0">
    <w:nsid w:val="6286713A"/>
    <w:multiLevelType w:val="multilevel"/>
    <w:tmpl w:val="3B42C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8B03FB2"/>
    <w:multiLevelType w:val="multilevel"/>
    <w:tmpl w:val="ABB8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FAA7C3A"/>
    <w:multiLevelType w:val="hybridMultilevel"/>
    <w:tmpl w:val="C1C4F2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SyNDUxNjM2NzVQ0lEKTi0uzszPAykwrAUAMgYZaCwAAAA="/>
  </w:docVars>
  <w:rsids>
    <w:rsidRoot w:val="00717C54"/>
    <w:rsid w:val="00076FA4"/>
    <w:rsid w:val="00137803"/>
    <w:rsid w:val="00155CA6"/>
    <w:rsid w:val="001D1038"/>
    <w:rsid w:val="00347506"/>
    <w:rsid w:val="00415594"/>
    <w:rsid w:val="004B420A"/>
    <w:rsid w:val="00501A71"/>
    <w:rsid w:val="006F5C73"/>
    <w:rsid w:val="00717C54"/>
    <w:rsid w:val="009671BD"/>
    <w:rsid w:val="009D7393"/>
    <w:rsid w:val="00A73FAB"/>
    <w:rsid w:val="00A74EC2"/>
    <w:rsid w:val="00B3633B"/>
    <w:rsid w:val="00B504A4"/>
    <w:rsid w:val="00C8108A"/>
    <w:rsid w:val="00D56136"/>
    <w:rsid w:val="00E93947"/>
    <w:rsid w:val="00FA2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32B85B"/>
  <w15:chartTrackingRefBased/>
  <w15:docId w15:val="{4005F6F4-6B13-45F7-AFB3-72A66B2B8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17C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17C54"/>
  </w:style>
  <w:style w:type="character" w:customStyle="1" w:styleId="eop">
    <w:name w:val="eop"/>
    <w:basedOn w:val="DefaultParagraphFont"/>
    <w:rsid w:val="00717C54"/>
  </w:style>
  <w:style w:type="paragraph" w:styleId="ListParagraph">
    <w:name w:val="List Paragraph"/>
    <w:basedOn w:val="Normal"/>
    <w:uiPriority w:val="34"/>
    <w:qFormat/>
    <w:rsid w:val="00717C5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4A4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B50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4A4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915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30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5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4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8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93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5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72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8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21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9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84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986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6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1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67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78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15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975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71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40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73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48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87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74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0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2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80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74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693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61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38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03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0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354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78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967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3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dom Lim</dc:creator>
  <cp:keywords/>
  <dc:description/>
  <cp:lastModifiedBy>Oudom Lim</cp:lastModifiedBy>
  <cp:revision>2</cp:revision>
  <dcterms:created xsi:type="dcterms:W3CDTF">2021-11-14T14:22:00Z</dcterms:created>
  <dcterms:modified xsi:type="dcterms:W3CDTF">2021-11-14T14:22:00Z</dcterms:modified>
</cp:coreProperties>
</file>